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0BC94" w14:textId="76A9522E" w:rsidR="00F92121" w:rsidRDefault="00D34C35" w:rsidP="004462C7">
      <w:pPr>
        <w:pStyle w:val="FirstParagraph"/>
        <w:pBdr>
          <w:bottom w:val="single" w:sz="6" w:space="1" w:color="auto"/>
        </w:pBdr>
        <w:jc w:val="center"/>
      </w:pPr>
      <w:r>
        <w:t xml:space="preserve"> </w:t>
      </w:r>
      <w:r w:rsidRPr="004462C7">
        <w:rPr>
          <w:rFonts w:ascii="Times New Roman" w:hAnsi="Times New Roman" w:cs="Times New Roman"/>
          <w:b/>
          <w:bCs/>
          <w:sz w:val="44"/>
          <w:szCs w:val="44"/>
        </w:rPr>
        <w:t>Week 3 - Presentation English</w:t>
      </w:r>
      <w:r>
        <w:t xml:space="preserve"> </w:t>
      </w:r>
    </w:p>
    <w:p w14:paraId="58C2AA91" w14:textId="30C0C68A" w:rsidR="004462C7" w:rsidRPr="004462C7" w:rsidRDefault="004462C7" w:rsidP="004462C7">
      <w:pPr>
        <w:pStyle w:val="FirstParagraph"/>
        <w:pBdr>
          <w:bottom w:val="single" w:sz="6" w:space="1" w:color="auto"/>
        </w:pBdr>
        <w:spacing w:line="480" w:lineRule="auto"/>
        <w:jc w:val="center"/>
        <w:rPr>
          <w:rFonts w:ascii="Times New Roman" w:hAnsi="Times New Roman" w:cs="Times New Roman"/>
          <w:i/>
          <w:iCs/>
          <w:color w:val="000000" w:themeColor="text1"/>
          <w:sz w:val="20"/>
          <w:szCs w:val="20"/>
        </w:rPr>
      </w:pPr>
      <w:r w:rsidRPr="00C72B95">
        <w:rPr>
          <w:rFonts w:ascii="Times New Roman" w:hAnsi="Times New Roman" w:cs="Times New Roman"/>
          <w:i/>
          <w:iCs/>
          <w:color w:val="000000" w:themeColor="text1"/>
          <w:sz w:val="20"/>
          <w:szCs w:val="20"/>
        </w:rPr>
        <w:t>21210211020 Runhua Huang - 2021</w:t>
      </w:r>
    </w:p>
    <w:p w14:paraId="4CEF4E49" w14:textId="77777777" w:rsidR="00F92121" w:rsidRPr="00D87E48" w:rsidRDefault="00D34C35" w:rsidP="00D87E48">
      <w:pPr>
        <w:pStyle w:val="Heading2"/>
        <w:spacing w:line="360" w:lineRule="auto"/>
        <w:rPr>
          <w:rFonts w:ascii="Times New Roman" w:hAnsi="Times New Roman" w:cs="Times New Roman"/>
          <w:color w:val="000000" w:themeColor="text1"/>
          <w:sz w:val="32"/>
          <w:szCs w:val="32"/>
        </w:rPr>
      </w:pPr>
      <w:bookmarkStart w:id="0" w:name="question-1"/>
      <w:r w:rsidRPr="00D87E48">
        <w:rPr>
          <w:rFonts w:ascii="Times New Roman" w:hAnsi="Times New Roman" w:cs="Times New Roman"/>
          <w:color w:val="000000" w:themeColor="text1"/>
          <w:sz w:val="32"/>
          <w:szCs w:val="32"/>
        </w:rPr>
        <w:t>Question 1.</w:t>
      </w:r>
    </w:p>
    <w:p w14:paraId="139B1C2A" w14:textId="77777777" w:rsidR="00F92121" w:rsidRDefault="00D34C35">
      <w:pPr>
        <w:numPr>
          <w:ilvl w:val="0"/>
          <w:numId w:val="2"/>
        </w:numPr>
      </w:pPr>
      <w:r>
        <w:t>Start with a true story</w:t>
      </w:r>
    </w:p>
    <w:p w14:paraId="40944256" w14:textId="77777777" w:rsidR="00F92121" w:rsidRDefault="00D34C35">
      <w:pPr>
        <w:numPr>
          <w:ilvl w:val="0"/>
          <w:numId w:val="2"/>
        </w:numPr>
      </w:pPr>
      <w:r>
        <w:t>Use body language</w:t>
      </w:r>
    </w:p>
    <w:p w14:paraId="12C1B73C" w14:textId="77777777" w:rsidR="00F92121" w:rsidRDefault="00D34C35">
      <w:pPr>
        <w:numPr>
          <w:ilvl w:val="0"/>
          <w:numId w:val="2"/>
        </w:numPr>
      </w:pPr>
      <w:r>
        <w:t>Show some relevant slides or pictures</w:t>
      </w:r>
    </w:p>
    <w:p w14:paraId="2C9F320B" w14:textId="77777777" w:rsidR="00F92121" w:rsidRDefault="00D34C35">
      <w:pPr>
        <w:numPr>
          <w:ilvl w:val="0"/>
          <w:numId w:val="2"/>
        </w:numPr>
      </w:pPr>
      <w:r>
        <w:t>Give some funny examples</w:t>
      </w:r>
    </w:p>
    <w:p w14:paraId="724FA124" w14:textId="77777777" w:rsidR="00F92121" w:rsidRDefault="00D34C35">
      <w:pPr>
        <w:numPr>
          <w:ilvl w:val="0"/>
          <w:numId w:val="2"/>
        </w:numPr>
      </w:pPr>
      <w:r>
        <w:t>Make jokes</w:t>
      </w:r>
    </w:p>
    <w:p w14:paraId="73E5D76A" w14:textId="77777777" w:rsidR="00F92121" w:rsidRPr="00D8151C" w:rsidRDefault="00D34C35" w:rsidP="00C06376">
      <w:pPr>
        <w:pStyle w:val="Heading2"/>
        <w:rPr>
          <w:rFonts w:ascii="Times New Roman" w:hAnsi="Times New Roman" w:cs="Times New Roman"/>
          <w:color w:val="000000" w:themeColor="text1"/>
          <w:sz w:val="32"/>
          <w:szCs w:val="32"/>
        </w:rPr>
      </w:pPr>
      <w:bookmarkStart w:id="1" w:name="question-2"/>
      <w:bookmarkEnd w:id="0"/>
      <w:r w:rsidRPr="00D8151C">
        <w:rPr>
          <w:rFonts w:ascii="Times New Roman" w:hAnsi="Times New Roman" w:cs="Times New Roman"/>
          <w:color w:val="000000" w:themeColor="text1"/>
          <w:sz w:val="32"/>
          <w:szCs w:val="32"/>
        </w:rPr>
        <w:t>Question 2.</w:t>
      </w:r>
    </w:p>
    <w:p w14:paraId="5385E8BB" w14:textId="77777777" w:rsidR="00F92121" w:rsidRDefault="00D34C35">
      <w:pPr>
        <w:pStyle w:val="FirstParagraph"/>
      </w:pPr>
      <w:r>
        <w:t>It was some relevant slides that helped me pay attention to the presentation. Humans are visual animals, and their eyes are more sensitive to pictures. At the same time, many people can’t concentrate for a long time (including me). When the speaker told th</w:t>
      </w:r>
      <w:r>
        <w:t>e content and played the slideshow at the same time, the audience can understand his speech content better.</w:t>
      </w:r>
    </w:p>
    <w:p w14:paraId="533E2513" w14:textId="77777777" w:rsidR="00F92121" w:rsidRPr="00D8151C" w:rsidRDefault="00D34C35" w:rsidP="00C06376">
      <w:pPr>
        <w:pStyle w:val="Heading2"/>
        <w:rPr>
          <w:rFonts w:ascii="Times New Roman" w:hAnsi="Times New Roman" w:cs="Times New Roman"/>
          <w:color w:val="000000" w:themeColor="text1"/>
          <w:sz w:val="32"/>
          <w:szCs w:val="32"/>
        </w:rPr>
      </w:pPr>
      <w:bookmarkStart w:id="2" w:name="question-3"/>
      <w:bookmarkEnd w:id="1"/>
      <w:r w:rsidRPr="00D8151C">
        <w:rPr>
          <w:rFonts w:ascii="Times New Roman" w:hAnsi="Times New Roman" w:cs="Times New Roman"/>
          <w:color w:val="000000" w:themeColor="text1"/>
          <w:sz w:val="32"/>
          <w:szCs w:val="32"/>
        </w:rPr>
        <w:t>Question 3.</w:t>
      </w:r>
    </w:p>
    <w:p w14:paraId="12212D43" w14:textId="77777777" w:rsidR="00F92121" w:rsidRDefault="00D34C35">
      <w:pPr>
        <w:pStyle w:val="FirstParagraph"/>
      </w:pPr>
      <w:r>
        <w:t>It's worth to spend 30 days in doing something that you want to add to your life because you will develop a good habit or subtract a hab</w:t>
      </w:r>
      <w:r>
        <w:t>it which will make your life change drastically.</w:t>
      </w:r>
    </w:p>
    <w:p w14:paraId="1DD21146" w14:textId="77777777" w:rsidR="00F92121" w:rsidRPr="00D8151C" w:rsidRDefault="00D34C35" w:rsidP="00C06376">
      <w:pPr>
        <w:pStyle w:val="Heading2"/>
        <w:rPr>
          <w:rFonts w:ascii="Times New Roman" w:hAnsi="Times New Roman" w:cs="Times New Roman"/>
          <w:color w:val="000000" w:themeColor="text1"/>
          <w:sz w:val="32"/>
          <w:szCs w:val="32"/>
        </w:rPr>
      </w:pPr>
      <w:bookmarkStart w:id="3" w:name="question-4"/>
      <w:bookmarkEnd w:id="2"/>
      <w:r w:rsidRPr="00D8151C">
        <w:rPr>
          <w:rFonts w:ascii="Times New Roman" w:hAnsi="Times New Roman" w:cs="Times New Roman"/>
          <w:color w:val="000000" w:themeColor="text1"/>
          <w:sz w:val="32"/>
          <w:szCs w:val="32"/>
        </w:rPr>
        <w:t>Question 4.</w:t>
      </w:r>
    </w:p>
    <w:p w14:paraId="1EED6B2C" w14:textId="77777777" w:rsidR="00F92121" w:rsidRDefault="00D34C35">
      <w:pPr>
        <w:pStyle w:val="FirstParagraph"/>
      </w:pPr>
      <w:r>
        <w:t>I want to talk to you a little bit about how spending 30 days in doing something changes us. It's worth to spend 30 days in doing something that you want to add to your life because you will deve</w:t>
      </w:r>
      <w:r>
        <w:t>lop a good habit or subtract a habit which will make your life change drastically.</w:t>
      </w:r>
    </w:p>
    <w:p w14:paraId="15352811" w14:textId="77777777" w:rsidR="00F92121" w:rsidRDefault="00F92121">
      <w:pPr>
        <w:pStyle w:val="BodyText"/>
      </w:pPr>
    </w:p>
    <w:bookmarkEnd w:id="3"/>
    <w:p w14:paraId="334EC6AE" w14:textId="77777777" w:rsidR="00F92121" w:rsidRDefault="00F92121">
      <w:pPr>
        <w:pStyle w:val="BodyText"/>
      </w:pPr>
    </w:p>
    <w:sectPr w:rsidR="00F921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05BD7" w14:textId="77777777" w:rsidR="00D34C35" w:rsidRDefault="00D34C35">
      <w:pPr>
        <w:spacing w:after="0"/>
      </w:pPr>
      <w:r>
        <w:separator/>
      </w:r>
    </w:p>
  </w:endnote>
  <w:endnote w:type="continuationSeparator" w:id="0">
    <w:p w14:paraId="22E05E74" w14:textId="77777777" w:rsidR="00D34C35" w:rsidRDefault="00D34C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08E9E" w14:textId="77777777" w:rsidR="00D34C35" w:rsidRDefault="00D34C35">
      <w:r>
        <w:separator/>
      </w:r>
    </w:p>
  </w:footnote>
  <w:footnote w:type="continuationSeparator" w:id="0">
    <w:p w14:paraId="3DDA8F63" w14:textId="77777777" w:rsidR="00D34C35" w:rsidRDefault="00D34C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F2A34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890E45A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92121"/>
    <w:rsid w:val="004462C7"/>
    <w:rsid w:val="00C06376"/>
    <w:rsid w:val="00D34C35"/>
    <w:rsid w:val="00D8151C"/>
    <w:rsid w:val="00D87E48"/>
    <w:rsid w:val="00F9212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B12425C"/>
  <w15:docId w15:val="{4F6004A9-FEFD-4A4A-BB3E-40217BBCC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57</Words>
  <Characters>900</Characters>
  <Application>Microsoft Office Word</Application>
  <DocSecurity>0</DocSecurity>
  <Lines>7</Lines>
  <Paragraphs>2</Paragraphs>
  <ScaleCrop>false</ScaleCrop>
  <Company/>
  <LinksUpToDate>false</LinksUpToDate>
  <CharactersWithSpaces>1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uangrunhua</cp:lastModifiedBy>
  <cp:revision>5</cp:revision>
  <dcterms:created xsi:type="dcterms:W3CDTF">2021-09-15T08:05:00Z</dcterms:created>
  <dcterms:modified xsi:type="dcterms:W3CDTF">2021-09-15T08:08:00Z</dcterms:modified>
</cp:coreProperties>
</file>